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33FC65" w14:textId="77777777" w:rsidR="00C255C5" w:rsidRPr="00A55D89" w:rsidRDefault="00C255C5" w:rsidP="0015022E">
      <w:pPr>
        <w:spacing w:before="240" w:after="12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bookmarkStart w:id="0" w:name="_GoBack"/>
      <w:bookmarkEnd w:id="0"/>
      <w:r w:rsidRPr="00A55D89">
        <w:rPr>
          <w:rFonts w:eastAsia="Times New Roman" w:cstheme="minorHAnsi"/>
          <w:noProof/>
          <w:color w:val="000000"/>
          <w:sz w:val="24"/>
          <w:szCs w:val="24"/>
        </w:rPr>
        <w:drawing>
          <wp:inline distT="0" distB="0" distL="0" distR="0" wp14:anchorId="54B1D1AA" wp14:editId="5C14B881">
            <wp:extent cx="2018665" cy="1190625"/>
            <wp:effectExtent l="0" t="0" r="635" b="9525"/>
            <wp:docPr id="1" name="Picture 1" descr="A screenshot of a cell phone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screenshot of a cell phone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66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94551" w14:textId="5010B5B9" w:rsidR="00D966EB" w:rsidRPr="006232C9" w:rsidRDefault="00D966EB" w:rsidP="00D966EB">
      <w:pPr>
        <w:spacing w:before="240" w:after="120" w:line="240" w:lineRule="auto"/>
        <w:rPr>
          <w:rFonts w:eastAsia="Times New Roman" w:cstheme="minorHAnsi"/>
          <w:sz w:val="24"/>
          <w:szCs w:val="24"/>
          <w:lang w:val="es-MX"/>
        </w:rPr>
      </w:pPr>
      <w:bookmarkStart w:id="1" w:name="_Hlk42367265"/>
      <w:r w:rsidRPr="006232C9">
        <w:rPr>
          <w:rFonts w:eastAsia="Times New Roman" w:cstheme="minorHAnsi"/>
          <w:sz w:val="24"/>
          <w:szCs w:val="24"/>
          <w:lang w:val="es-MX"/>
        </w:rPr>
        <w:t>25 de Junio del 2020</w:t>
      </w:r>
      <w:r w:rsidRPr="006232C9">
        <w:rPr>
          <w:rFonts w:eastAsia="Times New Roman" w:cstheme="minorHAnsi"/>
          <w:sz w:val="24"/>
          <w:szCs w:val="24"/>
          <w:lang w:val="es-MX"/>
        </w:rPr>
        <w:tab/>
      </w:r>
      <w:r w:rsidRPr="006232C9">
        <w:rPr>
          <w:rFonts w:eastAsia="Times New Roman" w:cstheme="minorHAnsi"/>
          <w:sz w:val="24"/>
          <w:szCs w:val="24"/>
          <w:lang w:val="es-MX"/>
        </w:rPr>
        <w:tab/>
      </w:r>
      <w:r w:rsidRPr="006232C9">
        <w:rPr>
          <w:rFonts w:eastAsia="Times New Roman" w:cstheme="minorHAnsi"/>
          <w:sz w:val="24"/>
          <w:szCs w:val="24"/>
          <w:lang w:val="es-MX"/>
        </w:rPr>
        <w:tab/>
      </w:r>
      <w:r w:rsidRPr="006232C9">
        <w:rPr>
          <w:rFonts w:eastAsia="Times New Roman" w:cstheme="minorHAnsi"/>
          <w:sz w:val="24"/>
          <w:szCs w:val="24"/>
          <w:lang w:val="es-MX"/>
        </w:rPr>
        <w:tab/>
      </w:r>
      <w:r w:rsidRPr="006232C9">
        <w:rPr>
          <w:rFonts w:eastAsia="Times New Roman" w:cstheme="minorHAnsi"/>
          <w:sz w:val="24"/>
          <w:szCs w:val="24"/>
          <w:lang w:val="es-MX"/>
        </w:rPr>
        <w:tab/>
      </w:r>
      <w:proofErr w:type="gramStart"/>
      <w:r w:rsidRPr="006232C9">
        <w:rPr>
          <w:rFonts w:eastAsia="Times New Roman" w:cstheme="minorHAnsi"/>
          <w:sz w:val="24"/>
          <w:szCs w:val="24"/>
          <w:lang w:val="es-MX"/>
        </w:rPr>
        <w:tab/>
        <w:t xml:space="preserve">  </w:t>
      </w:r>
      <w:r w:rsidRPr="006232C9">
        <w:rPr>
          <w:rFonts w:eastAsia="Times New Roman" w:cstheme="minorHAnsi"/>
          <w:sz w:val="24"/>
          <w:szCs w:val="24"/>
          <w:lang w:val="es-MX"/>
        </w:rPr>
        <w:tab/>
      </w:r>
      <w:proofErr w:type="gramEnd"/>
      <w:r w:rsidRPr="006232C9">
        <w:rPr>
          <w:rFonts w:eastAsia="Times New Roman" w:cstheme="minorHAnsi"/>
          <w:sz w:val="24"/>
          <w:szCs w:val="24"/>
          <w:lang w:val="es-MX"/>
        </w:rPr>
        <w:t>Comunicado Inmediato</w:t>
      </w:r>
    </w:p>
    <w:p w14:paraId="7ED5EEB7" w14:textId="77777777" w:rsidR="006232C9" w:rsidRDefault="00D966EB" w:rsidP="006232C9">
      <w:pPr>
        <w:spacing w:before="240" w:after="120" w:line="240" w:lineRule="auto"/>
        <w:rPr>
          <w:rFonts w:eastAsia="Times New Roman" w:cstheme="minorHAnsi"/>
          <w:sz w:val="24"/>
          <w:szCs w:val="24"/>
          <w:lang w:val="es-MX"/>
        </w:rPr>
      </w:pPr>
      <w:r w:rsidRPr="006232C9">
        <w:rPr>
          <w:rFonts w:eastAsia="Times New Roman" w:cstheme="minorHAnsi"/>
          <w:sz w:val="24"/>
          <w:szCs w:val="24"/>
          <w:lang w:val="es-MX"/>
        </w:rPr>
        <w:t xml:space="preserve">Para más información comuníquese con: Kim Engel, </w:t>
      </w:r>
      <w:proofErr w:type="gramStart"/>
      <w:r w:rsidRPr="006232C9">
        <w:rPr>
          <w:rFonts w:eastAsia="Times New Roman" w:cstheme="minorHAnsi"/>
          <w:sz w:val="24"/>
          <w:szCs w:val="24"/>
          <w:lang w:val="es-MX"/>
        </w:rPr>
        <w:t>Directora</w:t>
      </w:r>
      <w:proofErr w:type="gramEnd"/>
      <w:r w:rsidRPr="006232C9">
        <w:rPr>
          <w:rFonts w:eastAsia="Times New Roman" w:cstheme="minorHAnsi"/>
          <w:sz w:val="24"/>
          <w:szCs w:val="24"/>
          <w:lang w:val="es-MX"/>
        </w:rPr>
        <w:t xml:space="preserve">, 308-760-2415, </w:t>
      </w:r>
      <w:hyperlink r:id="rId7" w:history="1">
        <w:r w:rsidRPr="006232C9">
          <w:rPr>
            <w:rStyle w:val="Hyperlink"/>
            <w:rFonts w:eastAsia="Times New Roman" w:cstheme="minorHAnsi"/>
            <w:sz w:val="24"/>
            <w:szCs w:val="24"/>
            <w:lang w:val="es-MX"/>
          </w:rPr>
          <w:t>kengel@pphd.org</w:t>
        </w:r>
      </w:hyperlink>
    </w:p>
    <w:p w14:paraId="1B9B8C4F" w14:textId="554CE03B" w:rsidR="004A435E" w:rsidRPr="00D22B4C" w:rsidRDefault="00D966EB" w:rsidP="006232C9">
      <w:pPr>
        <w:spacing w:before="240" w:after="120" w:line="240" w:lineRule="auto"/>
        <w:rPr>
          <w:rFonts w:eastAsia="Times New Roman" w:cstheme="minorHAnsi"/>
          <w:sz w:val="24"/>
          <w:szCs w:val="24"/>
          <w:lang w:val="es-MX"/>
        </w:rPr>
      </w:pPr>
      <w:r w:rsidRPr="006232C9">
        <w:rPr>
          <w:b/>
          <w:bCs/>
          <w:sz w:val="24"/>
          <w:szCs w:val="24"/>
          <w:lang w:val="es-MX"/>
        </w:rPr>
        <w:br/>
      </w:r>
      <w:r w:rsidR="006232C9" w:rsidRPr="006232C9">
        <w:rPr>
          <w:b/>
          <w:bCs/>
          <w:sz w:val="24"/>
          <w:szCs w:val="24"/>
          <w:lang w:val="es-MX"/>
        </w:rPr>
        <w:t>Se anuncia financiamiento para las organizaciones caritativas y de proveedores</w:t>
      </w:r>
      <w:r w:rsidR="00205D88" w:rsidRPr="006232C9">
        <w:rPr>
          <w:b/>
          <w:bCs/>
          <w:sz w:val="24"/>
          <w:szCs w:val="24"/>
          <w:lang w:val="es-MX"/>
        </w:rPr>
        <w:br/>
      </w:r>
      <w:r w:rsidR="006232C9" w:rsidRPr="006232C9">
        <w:rPr>
          <w:b/>
          <w:bCs/>
          <w:sz w:val="24"/>
          <w:szCs w:val="24"/>
          <w:lang w:val="es-MX"/>
        </w:rPr>
        <w:t xml:space="preserve">Se anuncian doce casos </w:t>
      </w:r>
      <w:r w:rsidR="00D22B4C" w:rsidRPr="006232C9">
        <w:rPr>
          <w:b/>
          <w:bCs/>
          <w:sz w:val="24"/>
          <w:szCs w:val="24"/>
          <w:lang w:val="es-MX"/>
        </w:rPr>
        <w:t>más</w:t>
      </w:r>
      <w:r w:rsidR="006232C9" w:rsidRPr="006232C9">
        <w:rPr>
          <w:b/>
          <w:bCs/>
          <w:sz w:val="24"/>
          <w:szCs w:val="24"/>
          <w:lang w:val="es-MX"/>
        </w:rPr>
        <w:t xml:space="preserve">; </w:t>
      </w:r>
      <w:r w:rsidR="00D22B4C" w:rsidRPr="006232C9">
        <w:rPr>
          <w:b/>
          <w:bCs/>
          <w:sz w:val="24"/>
          <w:szCs w:val="24"/>
          <w:lang w:val="es-MX"/>
        </w:rPr>
        <w:t>índice</w:t>
      </w:r>
      <w:r w:rsidR="006232C9" w:rsidRPr="006232C9">
        <w:rPr>
          <w:b/>
          <w:bCs/>
          <w:sz w:val="24"/>
          <w:szCs w:val="24"/>
          <w:lang w:val="es-MX"/>
        </w:rPr>
        <w:t xml:space="preserve"> total del</w:t>
      </w:r>
      <w:r w:rsidR="00CA300F" w:rsidRPr="006232C9">
        <w:rPr>
          <w:b/>
          <w:bCs/>
          <w:sz w:val="24"/>
          <w:szCs w:val="24"/>
          <w:lang w:val="es-MX"/>
        </w:rPr>
        <w:t xml:space="preserve"> Panhandle: 2</w:t>
      </w:r>
      <w:r w:rsidR="00722047" w:rsidRPr="006232C9">
        <w:rPr>
          <w:b/>
          <w:bCs/>
          <w:sz w:val="24"/>
          <w:szCs w:val="24"/>
          <w:lang w:val="es-MX"/>
        </w:rPr>
        <w:t>67</w:t>
      </w:r>
      <w:r w:rsidR="00CA300F" w:rsidRPr="006232C9">
        <w:rPr>
          <w:b/>
          <w:bCs/>
          <w:sz w:val="24"/>
          <w:szCs w:val="24"/>
          <w:lang w:val="es-MX"/>
        </w:rPr>
        <w:t>, Activ</w:t>
      </w:r>
      <w:r w:rsidR="006232C9" w:rsidRPr="006232C9">
        <w:rPr>
          <w:b/>
          <w:bCs/>
          <w:sz w:val="24"/>
          <w:szCs w:val="24"/>
          <w:lang w:val="es-MX"/>
        </w:rPr>
        <w:t>os</w:t>
      </w:r>
      <w:r w:rsidR="00CA300F" w:rsidRPr="006232C9">
        <w:rPr>
          <w:b/>
          <w:bCs/>
          <w:sz w:val="24"/>
          <w:szCs w:val="24"/>
          <w:lang w:val="es-MX"/>
        </w:rPr>
        <w:t xml:space="preserve">: </w:t>
      </w:r>
      <w:r w:rsidR="00722047" w:rsidRPr="006232C9">
        <w:rPr>
          <w:b/>
          <w:bCs/>
          <w:sz w:val="24"/>
          <w:szCs w:val="24"/>
          <w:lang w:val="es-MX"/>
        </w:rPr>
        <w:t>98</w:t>
      </w:r>
      <w:r w:rsidR="00CA300F" w:rsidRPr="006232C9">
        <w:rPr>
          <w:b/>
          <w:bCs/>
          <w:sz w:val="24"/>
          <w:szCs w:val="24"/>
          <w:lang w:val="es-MX"/>
        </w:rPr>
        <w:t>, Rec</w:t>
      </w:r>
      <w:r w:rsidR="006232C9" w:rsidRPr="006232C9">
        <w:rPr>
          <w:b/>
          <w:bCs/>
          <w:sz w:val="24"/>
          <w:szCs w:val="24"/>
          <w:lang w:val="es-MX"/>
        </w:rPr>
        <w:t>uperados</w:t>
      </w:r>
      <w:r w:rsidR="00CA300F" w:rsidRPr="006232C9">
        <w:rPr>
          <w:b/>
          <w:bCs/>
          <w:sz w:val="24"/>
          <w:szCs w:val="24"/>
          <w:lang w:val="es-MX"/>
        </w:rPr>
        <w:t>: 1</w:t>
      </w:r>
      <w:r w:rsidR="000138B7" w:rsidRPr="006232C9">
        <w:rPr>
          <w:b/>
          <w:bCs/>
          <w:sz w:val="24"/>
          <w:szCs w:val="24"/>
          <w:lang w:val="es-MX"/>
        </w:rPr>
        <w:t>6</w:t>
      </w:r>
      <w:r w:rsidR="00DF63A2" w:rsidRPr="006232C9">
        <w:rPr>
          <w:b/>
          <w:bCs/>
          <w:sz w:val="24"/>
          <w:szCs w:val="24"/>
          <w:lang w:val="es-MX"/>
        </w:rPr>
        <w:t>6</w:t>
      </w:r>
      <w:r w:rsidR="00CA300F" w:rsidRPr="006232C9">
        <w:rPr>
          <w:b/>
          <w:bCs/>
          <w:sz w:val="24"/>
          <w:szCs w:val="24"/>
          <w:lang w:val="es-MX"/>
        </w:rPr>
        <w:t xml:space="preserve">, </w:t>
      </w:r>
      <w:r w:rsidR="006232C9" w:rsidRPr="006232C9">
        <w:rPr>
          <w:b/>
          <w:bCs/>
          <w:sz w:val="24"/>
          <w:szCs w:val="24"/>
          <w:lang w:val="es-MX"/>
        </w:rPr>
        <w:t>Fallecidos</w:t>
      </w:r>
      <w:r w:rsidR="00CA300F" w:rsidRPr="006232C9">
        <w:rPr>
          <w:b/>
          <w:bCs/>
          <w:sz w:val="24"/>
          <w:szCs w:val="24"/>
          <w:lang w:val="es-MX"/>
        </w:rPr>
        <w:t>: 3</w:t>
      </w:r>
      <w:r w:rsidR="00AE050A" w:rsidRPr="006232C9">
        <w:rPr>
          <w:b/>
          <w:bCs/>
          <w:sz w:val="24"/>
          <w:szCs w:val="24"/>
          <w:lang w:val="es-MX"/>
        </w:rPr>
        <w:br/>
      </w:r>
      <w:r w:rsidR="00DA0E50" w:rsidRPr="006232C9">
        <w:rPr>
          <w:rFonts w:eastAsia="Times New Roman" w:cstheme="minorHAnsi"/>
          <w:sz w:val="24"/>
          <w:szCs w:val="24"/>
          <w:lang w:val="es-MX"/>
        </w:rPr>
        <w:br/>
      </w:r>
      <w:r w:rsidR="006232C9">
        <w:rPr>
          <w:rFonts w:eastAsia="Times New Roman" w:cs="Calibri"/>
          <w:sz w:val="24"/>
          <w:szCs w:val="24"/>
          <w:lang w:val="es-MX"/>
        </w:rPr>
        <w:t xml:space="preserve">El Gobernador </w:t>
      </w:r>
      <w:r w:rsidR="00205D88" w:rsidRPr="006232C9">
        <w:rPr>
          <w:rFonts w:eastAsia="Times New Roman" w:cs="Calibri"/>
          <w:sz w:val="24"/>
          <w:szCs w:val="24"/>
          <w:lang w:val="es-MX"/>
        </w:rPr>
        <w:t xml:space="preserve">Ricketts </w:t>
      </w:r>
      <w:r w:rsidR="006232C9">
        <w:rPr>
          <w:rFonts w:eastAsia="Times New Roman" w:cs="Calibri"/>
          <w:sz w:val="24"/>
          <w:szCs w:val="24"/>
          <w:lang w:val="es-MX"/>
        </w:rPr>
        <w:t xml:space="preserve">anuncio el </w:t>
      </w:r>
      <w:r w:rsidR="00D22B4C">
        <w:rPr>
          <w:rFonts w:eastAsia="Times New Roman" w:cs="Calibri"/>
          <w:sz w:val="24"/>
          <w:szCs w:val="24"/>
          <w:lang w:val="es-MX"/>
        </w:rPr>
        <w:t>día</w:t>
      </w:r>
      <w:r w:rsidR="006232C9">
        <w:rPr>
          <w:rFonts w:eastAsia="Times New Roman" w:cs="Calibri"/>
          <w:sz w:val="24"/>
          <w:szCs w:val="24"/>
          <w:lang w:val="es-MX"/>
        </w:rPr>
        <w:t xml:space="preserve"> de hoy el Programa Comunitario de Cuidado, el cual proveerá asistencia directa en </w:t>
      </w:r>
      <w:r w:rsidR="00205D88" w:rsidRPr="006232C9">
        <w:rPr>
          <w:rFonts w:eastAsia="Times New Roman" w:cs="Calibri"/>
          <w:sz w:val="24"/>
          <w:szCs w:val="24"/>
          <w:lang w:val="es-MX"/>
        </w:rPr>
        <w:t xml:space="preserve">Nebraska </w:t>
      </w:r>
      <w:r w:rsidR="006232C9">
        <w:rPr>
          <w:rFonts w:eastAsia="Times New Roman" w:cs="Calibri"/>
          <w:sz w:val="24"/>
          <w:szCs w:val="24"/>
          <w:lang w:val="es-MX"/>
        </w:rPr>
        <w:t xml:space="preserve">a las organizaciones de caridad y de proveedores, las cuales han </w:t>
      </w:r>
      <w:r w:rsidR="00D22B4C">
        <w:rPr>
          <w:rFonts w:eastAsia="Times New Roman" w:cs="Calibri"/>
          <w:sz w:val="24"/>
          <w:szCs w:val="24"/>
          <w:lang w:val="es-MX"/>
        </w:rPr>
        <w:t>experimentado</w:t>
      </w:r>
      <w:r w:rsidR="006232C9">
        <w:rPr>
          <w:rFonts w:eastAsia="Times New Roman" w:cs="Calibri"/>
          <w:sz w:val="24"/>
          <w:szCs w:val="24"/>
          <w:lang w:val="es-MX"/>
        </w:rPr>
        <w:t xml:space="preserve"> perdidas o incremento en gastos. </w:t>
      </w:r>
      <w:r w:rsidR="006232C9" w:rsidRPr="00D22B4C">
        <w:rPr>
          <w:rFonts w:eastAsia="Times New Roman" w:cs="Calibri"/>
          <w:sz w:val="24"/>
          <w:szCs w:val="24"/>
          <w:lang w:val="es-MX"/>
        </w:rPr>
        <w:t>Tres diferentes oportunidades para</w:t>
      </w:r>
      <w:r w:rsidR="00D22B4C" w:rsidRPr="00D22B4C">
        <w:rPr>
          <w:rFonts w:eastAsia="Times New Roman" w:cs="Calibri"/>
          <w:sz w:val="24"/>
          <w:szCs w:val="24"/>
          <w:lang w:val="es-MX"/>
        </w:rPr>
        <w:t xml:space="preserve"> subvención (becas)</w:t>
      </w:r>
      <w:r w:rsidR="006232C9" w:rsidRPr="00D22B4C">
        <w:rPr>
          <w:rFonts w:eastAsia="Times New Roman" w:cs="Calibri"/>
          <w:sz w:val="24"/>
          <w:szCs w:val="24"/>
          <w:lang w:val="es-MX"/>
        </w:rPr>
        <w:t xml:space="preserve"> </w:t>
      </w:r>
      <w:r w:rsidR="00D22B4C" w:rsidRPr="00D22B4C">
        <w:rPr>
          <w:rFonts w:eastAsia="Times New Roman" w:cs="Calibri"/>
          <w:sz w:val="24"/>
          <w:szCs w:val="24"/>
          <w:lang w:val="es-MX"/>
        </w:rPr>
        <w:t>serán</w:t>
      </w:r>
      <w:r w:rsidR="006232C9" w:rsidRPr="00D22B4C">
        <w:rPr>
          <w:rFonts w:eastAsia="Times New Roman" w:cs="Calibri"/>
          <w:sz w:val="24"/>
          <w:szCs w:val="24"/>
          <w:lang w:val="es-MX"/>
        </w:rPr>
        <w:t xml:space="preserve"> </w:t>
      </w:r>
      <w:r w:rsidR="00D22B4C" w:rsidRPr="00D22B4C">
        <w:rPr>
          <w:rFonts w:eastAsia="Times New Roman" w:cs="Calibri"/>
          <w:sz w:val="24"/>
          <w:szCs w:val="24"/>
          <w:lang w:val="es-MX"/>
        </w:rPr>
        <w:t>provistas entidades sin fines de lucro, autoridades de salud mental, guarderías, subvenciones con licencia exenta, y centro</w:t>
      </w:r>
      <w:r w:rsidR="00D22B4C">
        <w:rPr>
          <w:rFonts w:eastAsia="Times New Roman" w:cs="Calibri"/>
          <w:sz w:val="24"/>
          <w:szCs w:val="24"/>
          <w:lang w:val="es-MX"/>
        </w:rPr>
        <w:t xml:space="preserve">s de adoración. </w:t>
      </w:r>
      <w:r w:rsidR="00205D88" w:rsidRPr="00D22B4C">
        <w:rPr>
          <w:rFonts w:eastAsia="Times New Roman" w:cs="Calibri"/>
          <w:sz w:val="24"/>
          <w:szCs w:val="24"/>
          <w:lang w:val="es-MX"/>
        </w:rPr>
        <w:t xml:space="preserve"> </w:t>
      </w:r>
    </w:p>
    <w:p w14:paraId="62F672D7" w14:textId="13C4EE88" w:rsidR="00851AC8" w:rsidRPr="00D22B4C" w:rsidRDefault="00D22B4C" w:rsidP="00205D88">
      <w:pPr>
        <w:rPr>
          <w:rFonts w:cstheme="minorHAnsi"/>
          <w:sz w:val="24"/>
          <w:szCs w:val="24"/>
          <w:lang w:val="es-MX"/>
        </w:rPr>
      </w:pPr>
      <w:r w:rsidRPr="00D22B4C">
        <w:rPr>
          <w:rFonts w:eastAsia="Times New Roman" w:cs="Calibri"/>
          <w:sz w:val="24"/>
          <w:szCs w:val="24"/>
          <w:lang w:val="es-MX"/>
        </w:rPr>
        <w:t>Información, directrices y la solicitud pueden encontrarse en la</w:t>
      </w:r>
      <w:r>
        <w:rPr>
          <w:rFonts w:eastAsia="Times New Roman" w:cs="Calibri"/>
          <w:sz w:val="24"/>
          <w:szCs w:val="24"/>
          <w:lang w:val="es-MX"/>
        </w:rPr>
        <w:t xml:space="preserve"> página web de DHHS: </w:t>
      </w:r>
      <w:r w:rsidR="004A435E" w:rsidRPr="00D22B4C">
        <w:rPr>
          <w:rFonts w:eastAsia="Times New Roman" w:cs="Calibri"/>
          <w:sz w:val="24"/>
          <w:szCs w:val="24"/>
          <w:lang w:val="es-MX"/>
        </w:rPr>
        <w:t xml:space="preserve"> </w:t>
      </w:r>
      <w:hyperlink r:id="rId8" w:history="1">
        <w:r w:rsidR="004A435E" w:rsidRPr="00D22B4C">
          <w:rPr>
            <w:rStyle w:val="Hyperlink"/>
            <w:rFonts w:eastAsia="Times New Roman" w:cs="Calibri"/>
            <w:sz w:val="24"/>
            <w:szCs w:val="24"/>
            <w:lang w:val="es-MX"/>
          </w:rPr>
          <w:t>http://dhhs.ne.gov/Pages/covid-19-community-cares.aspx</w:t>
        </w:r>
      </w:hyperlink>
      <w:r w:rsidR="004A435E" w:rsidRPr="00D22B4C">
        <w:rPr>
          <w:rFonts w:eastAsia="Times New Roman" w:cs="Calibri"/>
          <w:sz w:val="24"/>
          <w:szCs w:val="24"/>
          <w:lang w:val="es-MX"/>
        </w:rPr>
        <w:t>.</w:t>
      </w:r>
    </w:p>
    <w:p w14:paraId="672D3D6B" w14:textId="77777777" w:rsidR="00D966EB" w:rsidRPr="006232C9" w:rsidRDefault="00D966EB" w:rsidP="00D966EB">
      <w:pPr>
        <w:spacing w:after="0" w:line="240" w:lineRule="auto"/>
        <w:rPr>
          <w:rFonts w:cstheme="minorHAnsi"/>
          <w:sz w:val="24"/>
          <w:szCs w:val="24"/>
          <w:lang w:val="es-MX"/>
        </w:rPr>
      </w:pPr>
      <w:r w:rsidRPr="006232C9">
        <w:rPr>
          <w:rFonts w:cstheme="minorHAnsi"/>
          <w:sz w:val="24"/>
          <w:szCs w:val="24"/>
          <w:lang w:val="es-MX"/>
        </w:rPr>
        <w:t xml:space="preserve">La prueba del COVID-19 ahora está disponible en el Centro de Salud Comunitario (CAPWN) Los Lunes, </w:t>
      </w:r>
      <w:proofErr w:type="gramStart"/>
      <w:r w:rsidRPr="006232C9">
        <w:rPr>
          <w:rFonts w:cstheme="minorHAnsi"/>
          <w:sz w:val="24"/>
          <w:szCs w:val="24"/>
          <w:lang w:val="es-MX"/>
        </w:rPr>
        <w:t>Miércoles</w:t>
      </w:r>
      <w:proofErr w:type="gramEnd"/>
      <w:r w:rsidRPr="006232C9">
        <w:rPr>
          <w:rFonts w:cstheme="minorHAnsi"/>
          <w:sz w:val="24"/>
          <w:szCs w:val="24"/>
          <w:lang w:val="es-MX"/>
        </w:rPr>
        <w:t xml:space="preserve">, y Viernes de las 7am hasta las 8am. Las pruebas son para aquellas personas con síntomas. Apúntese hoy </w:t>
      </w:r>
      <w:hyperlink r:id="rId9" w:history="1">
        <w:r w:rsidRPr="006232C9">
          <w:rPr>
            <w:rStyle w:val="Hyperlink"/>
            <w:lang w:val="es-MX"/>
          </w:rPr>
          <w:t>https://tinyurl.com/y7msahzq</w:t>
        </w:r>
      </w:hyperlink>
      <w:r w:rsidRPr="006232C9">
        <w:rPr>
          <w:rFonts w:cstheme="minorHAnsi"/>
          <w:sz w:val="24"/>
          <w:szCs w:val="24"/>
          <w:lang w:val="es-MX"/>
        </w:rPr>
        <w:t>.</w:t>
      </w:r>
    </w:p>
    <w:p w14:paraId="17831D4E" w14:textId="385D1CF9" w:rsidR="00701876" w:rsidRPr="006232C9" w:rsidRDefault="00701876" w:rsidP="009F4BDD">
      <w:pPr>
        <w:spacing w:after="0" w:line="240" w:lineRule="auto"/>
        <w:rPr>
          <w:rFonts w:cstheme="minorHAnsi"/>
          <w:sz w:val="24"/>
          <w:szCs w:val="24"/>
          <w:lang w:val="es-MX"/>
        </w:rPr>
      </w:pPr>
    </w:p>
    <w:bookmarkEnd w:id="1"/>
    <w:p w14:paraId="4D2DE979" w14:textId="4014992C" w:rsidR="00CA300F" w:rsidRPr="006232C9" w:rsidRDefault="00D966EB" w:rsidP="00993DD5">
      <w:pPr>
        <w:spacing w:after="0" w:line="240" w:lineRule="auto"/>
        <w:rPr>
          <w:rFonts w:cstheme="minorHAnsi"/>
          <w:sz w:val="24"/>
          <w:szCs w:val="24"/>
          <w:lang w:val="es-MX"/>
        </w:rPr>
      </w:pPr>
      <w:r w:rsidRPr="006232C9">
        <w:rPr>
          <w:rFonts w:cstheme="minorHAnsi"/>
          <w:sz w:val="24"/>
          <w:szCs w:val="24"/>
          <w:lang w:val="es-MX"/>
        </w:rPr>
        <w:t>El Comando Unificado confirma doce casos más de COVID-19 en el Panhandle:</w:t>
      </w:r>
    </w:p>
    <w:tbl>
      <w:tblPr>
        <w:tblStyle w:val="TableGrid"/>
        <w:tblW w:w="6578" w:type="dxa"/>
        <w:tblLook w:val="04A0" w:firstRow="1" w:lastRow="0" w:firstColumn="1" w:lastColumn="0" w:noHBand="0" w:noVBand="1"/>
      </w:tblPr>
      <w:tblGrid>
        <w:gridCol w:w="1712"/>
        <w:gridCol w:w="2290"/>
        <w:gridCol w:w="2576"/>
      </w:tblGrid>
      <w:tr w:rsidR="00D966EB" w:rsidRPr="006232C9" w14:paraId="4A38F6FC" w14:textId="77777777" w:rsidTr="00D22B4C">
        <w:trPr>
          <w:trHeight w:val="180"/>
        </w:trPr>
        <w:tc>
          <w:tcPr>
            <w:tcW w:w="1712" w:type="dxa"/>
            <w:hideMark/>
          </w:tcPr>
          <w:p w14:paraId="4B4D8156" w14:textId="0A1F9834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>Condado</w:t>
            </w:r>
          </w:p>
        </w:tc>
        <w:tc>
          <w:tcPr>
            <w:tcW w:w="2290" w:type="dxa"/>
            <w:hideMark/>
          </w:tcPr>
          <w:p w14:paraId="776799B4" w14:textId="2A4705D2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>Demografía</w:t>
            </w:r>
          </w:p>
        </w:tc>
        <w:tc>
          <w:tcPr>
            <w:tcW w:w="2576" w:type="dxa"/>
            <w:hideMark/>
          </w:tcPr>
          <w:p w14:paraId="5C8089F2" w14:textId="69BFFB2D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>Tipo de Exposición</w:t>
            </w:r>
          </w:p>
        </w:tc>
      </w:tr>
      <w:tr w:rsidR="00D966EB" w:rsidRPr="006232C9" w14:paraId="6A443AE4" w14:textId="77777777" w:rsidTr="00D22B4C">
        <w:trPr>
          <w:trHeight w:val="64"/>
        </w:trPr>
        <w:tc>
          <w:tcPr>
            <w:tcW w:w="1712" w:type="dxa"/>
            <w:hideMark/>
          </w:tcPr>
          <w:p w14:paraId="0667F4DF" w14:textId="77777777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>Kimball</w:t>
            </w:r>
          </w:p>
        </w:tc>
        <w:tc>
          <w:tcPr>
            <w:tcW w:w="2290" w:type="dxa"/>
            <w:hideMark/>
          </w:tcPr>
          <w:p w14:paraId="5D29C1E3" w14:textId="743711EB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Mujer en sus 50s</w:t>
            </w:r>
          </w:p>
        </w:tc>
        <w:tc>
          <w:tcPr>
            <w:tcW w:w="2576" w:type="dxa"/>
            <w:hideMark/>
          </w:tcPr>
          <w:p w14:paraId="2600081E" w14:textId="40B001BD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Desconocido</w:t>
            </w:r>
          </w:p>
        </w:tc>
      </w:tr>
      <w:tr w:rsidR="00D966EB" w:rsidRPr="006232C9" w14:paraId="01379539" w14:textId="77777777" w:rsidTr="00D22B4C">
        <w:trPr>
          <w:trHeight w:val="64"/>
        </w:trPr>
        <w:tc>
          <w:tcPr>
            <w:tcW w:w="1712" w:type="dxa"/>
            <w:hideMark/>
          </w:tcPr>
          <w:p w14:paraId="56942E6B" w14:textId="77777777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>Morrill</w:t>
            </w:r>
          </w:p>
        </w:tc>
        <w:tc>
          <w:tcPr>
            <w:tcW w:w="2290" w:type="dxa"/>
            <w:hideMark/>
          </w:tcPr>
          <w:p w14:paraId="0DC5A6CD" w14:textId="36F6AB77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Mujer en sus 20s</w:t>
            </w:r>
          </w:p>
        </w:tc>
        <w:tc>
          <w:tcPr>
            <w:tcW w:w="2576" w:type="dxa"/>
            <w:hideMark/>
          </w:tcPr>
          <w:p w14:paraId="729CB779" w14:textId="1BC48471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Contacto cercano</w:t>
            </w:r>
          </w:p>
        </w:tc>
      </w:tr>
      <w:tr w:rsidR="00D966EB" w:rsidRPr="006232C9" w14:paraId="57020B79" w14:textId="77777777" w:rsidTr="00D22B4C">
        <w:trPr>
          <w:trHeight w:val="171"/>
        </w:trPr>
        <w:tc>
          <w:tcPr>
            <w:tcW w:w="1712" w:type="dxa"/>
            <w:hideMark/>
          </w:tcPr>
          <w:p w14:paraId="4C644D59" w14:textId="77777777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>Morrill</w:t>
            </w:r>
          </w:p>
        </w:tc>
        <w:tc>
          <w:tcPr>
            <w:tcW w:w="2290" w:type="dxa"/>
            <w:hideMark/>
          </w:tcPr>
          <w:p w14:paraId="3EF83E87" w14:textId="5D734AB1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Mujer en sus 40s</w:t>
            </w:r>
          </w:p>
        </w:tc>
        <w:tc>
          <w:tcPr>
            <w:tcW w:w="2576" w:type="dxa"/>
            <w:hideMark/>
          </w:tcPr>
          <w:p w14:paraId="54839543" w14:textId="42DF5375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Propagación Comunitaria</w:t>
            </w:r>
          </w:p>
        </w:tc>
      </w:tr>
      <w:tr w:rsidR="00D966EB" w:rsidRPr="006232C9" w14:paraId="3296B640" w14:textId="77777777" w:rsidTr="00D22B4C">
        <w:trPr>
          <w:trHeight w:val="134"/>
        </w:trPr>
        <w:tc>
          <w:tcPr>
            <w:tcW w:w="1712" w:type="dxa"/>
            <w:hideMark/>
          </w:tcPr>
          <w:p w14:paraId="047EFC86" w14:textId="77777777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>Morrill</w:t>
            </w:r>
          </w:p>
        </w:tc>
        <w:tc>
          <w:tcPr>
            <w:tcW w:w="2290" w:type="dxa"/>
            <w:hideMark/>
          </w:tcPr>
          <w:p w14:paraId="16AA52CF" w14:textId="7FD77C83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Varón en sus 30s</w:t>
            </w:r>
          </w:p>
        </w:tc>
        <w:tc>
          <w:tcPr>
            <w:tcW w:w="2576" w:type="dxa"/>
            <w:hideMark/>
          </w:tcPr>
          <w:p w14:paraId="1F379689" w14:textId="43F8E18A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Propagación Comunitaria</w:t>
            </w:r>
          </w:p>
        </w:tc>
      </w:tr>
      <w:tr w:rsidR="00D966EB" w:rsidRPr="006232C9" w14:paraId="38283D5F" w14:textId="77777777" w:rsidTr="00D22B4C">
        <w:trPr>
          <w:trHeight w:val="64"/>
        </w:trPr>
        <w:tc>
          <w:tcPr>
            <w:tcW w:w="1712" w:type="dxa"/>
            <w:hideMark/>
          </w:tcPr>
          <w:p w14:paraId="5ADA7CBB" w14:textId="77777777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>Morrill</w:t>
            </w:r>
          </w:p>
        </w:tc>
        <w:tc>
          <w:tcPr>
            <w:tcW w:w="2290" w:type="dxa"/>
            <w:hideMark/>
          </w:tcPr>
          <w:p w14:paraId="0AEFF6B7" w14:textId="2D989A4F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Varón en sus 50s</w:t>
            </w:r>
          </w:p>
        </w:tc>
        <w:tc>
          <w:tcPr>
            <w:tcW w:w="2576" w:type="dxa"/>
            <w:hideMark/>
          </w:tcPr>
          <w:p w14:paraId="32D889B9" w14:textId="6DD88024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Propagación Comunitaria</w:t>
            </w:r>
          </w:p>
        </w:tc>
      </w:tr>
      <w:tr w:rsidR="00D966EB" w:rsidRPr="006232C9" w14:paraId="24886501" w14:textId="77777777" w:rsidTr="00D22B4C">
        <w:trPr>
          <w:trHeight w:val="64"/>
        </w:trPr>
        <w:tc>
          <w:tcPr>
            <w:tcW w:w="1712" w:type="dxa"/>
            <w:hideMark/>
          </w:tcPr>
          <w:p w14:paraId="7AC74411" w14:textId="77777777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>Morrill</w:t>
            </w:r>
          </w:p>
        </w:tc>
        <w:tc>
          <w:tcPr>
            <w:tcW w:w="2290" w:type="dxa"/>
            <w:hideMark/>
          </w:tcPr>
          <w:p w14:paraId="498B4938" w14:textId="4E251570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Varón en sus 50s</w:t>
            </w:r>
          </w:p>
        </w:tc>
        <w:tc>
          <w:tcPr>
            <w:tcW w:w="2576" w:type="dxa"/>
            <w:hideMark/>
          </w:tcPr>
          <w:p w14:paraId="7F84CBB9" w14:textId="3FAE5F02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Propagación Comunitaria</w:t>
            </w:r>
          </w:p>
        </w:tc>
      </w:tr>
      <w:tr w:rsidR="00722047" w:rsidRPr="006232C9" w14:paraId="4116F6DA" w14:textId="77777777" w:rsidTr="00D22B4C">
        <w:trPr>
          <w:trHeight w:val="64"/>
        </w:trPr>
        <w:tc>
          <w:tcPr>
            <w:tcW w:w="1712" w:type="dxa"/>
            <w:hideMark/>
          </w:tcPr>
          <w:p w14:paraId="1F97A750" w14:textId="77777777" w:rsidR="00722047" w:rsidRPr="006232C9" w:rsidRDefault="00722047" w:rsidP="00722047">
            <w:pPr>
              <w:rPr>
                <w:rFonts w:cstheme="minorHAnsi"/>
                <w:sz w:val="24"/>
                <w:szCs w:val="24"/>
                <w:lang w:val="es-MX"/>
              </w:rPr>
            </w:pPr>
            <w:proofErr w:type="spellStart"/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>Scotts</w:t>
            </w:r>
            <w:proofErr w:type="spellEnd"/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 xml:space="preserve"> Bluff</w:t>
            </w:r>
          </w:p>
        </w:tc>
        <w:tc>
          <w:tcPr>
            <w:tcW w:w="2290" w:type="dxa"/>
            <w:hideMark/>
          </w:tcPr>
          <w:p w14:paraId="17FA7AA3" w14:textId="0456EA4A" w:rsidR="00722047" w:rsidRPr="006232C9" w:rsidRDefault="00D966EB" w:rsidP="00722047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 xml:space="preserve">Mujer en sus </w:t>
            </w:r>
            <w:r w:rsidR="00722047" w:rsidRPr="006232C9">
              <w:rPr>
                <w:rFonts w:cstheme="minorHAnsi"/>
                <w:sz w:val="24"/>
                <w:szCs w:val="24"/>
                <w:lang w:val="es-MX"/>
              </w:rPr>
              <w:t>20s</w:t>
            </w:r>
          </w:p>
        </w:tc>
        <w:tc>
          <w:tcPr>
            <w:tcW w:w="2576" w:type="dxa"/>
            <w:hideMark/>
          </w:tcPr>
          <w:p w14:paraId="7F3F7922" w14:textId="2EC2CC23" w:rsidR="00722047" w:rsidRPr="006232C9" w:rsidRDefault="00D966EB" w:rsidP="00722047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Relacionado con Viajar</w:t>
            </w:r>
          </w:p>
        </w:tc>
      </w:tr>
      <w:tr w:rsidR="00D966EB" w:rsidRPr="006232C9" w14:paraId="7AFB98D2" w14:textId="77777777" w:rsidTr="00D22B4C">
        <w:trPr>
          <w:trHeight w:val="98"/>
        </w:trPr>
        <w:tc>
          <w:tcPr>
            <w:tcW w:w="1712" w:type="dxa"/>
            <w:hideMark/>
          </w:tcPr>
          <w:p w14:paraId="2908D972" w14:textId="77777777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proofErr w:type="spellStart"/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>Scotts</w:t>
            </w:r>
            <w:proofErr w:type="spellEnd"/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 xml:space="preserve"> Bluff</w:t>
            </w:r>
          </w:p>
        </w:tc>
        <w:tc>
          <w:tcPr>
            <w:tcW w:w="2290" w:type="dxa"/>
            <w:hideMark/>
          </w:tcPr>
          <w:p w14:paraId="538AB27F" w14:textId="21875072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Mujer en sus 30s</w:t>
            </w:r>
          </w:p>
        </w:tc>
        <w:tc>
          <w:tcPr>
            <w:tcW w:w="2576" w:type="dxa"/>
            <w:hideMark/>
          </w:tcPr>
          <w:p w14:paraId="0AEE81F0" w14:textId="19FE7623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Contacto cercano</w:t>
            </w:r>
          </w:p>
        </w:tc>
      </w:tr>
      <w:tr w:rsidR="00D966EB" w:rsidRPr="006232C9" w14:paraId="51AA87E0" w14:textId="77777777" w:rsidTr="00D22B4C">
        <w:trPr>
          <w:trHeight w:val="64"/>
        </w:trPr>
        <w:tc>
          <w:tcPr>
            <w:tcW w:w="1712" w:type="dxa"/>
            <w:hideMark/>
          </w:tcPr>
          <w:p w14:paraId="212298D1" w14:textId="77777777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proofErr w:type="spellStart"/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>Scotts</w:t>
            </w:r>
            <w:proofErr w:type="spellEnd"/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 xml:space="preserve"> Bluff</w:t>
            </w:r>
          </w:p>
        </w:tc>
        <w:tc>
          <w:tcPr>
            <w:tcW w:w="2290" w:type="dxa"/>
            <w:hideMark/>
          </w:tcPr>
          <w:p w14:paraId="474D4C63" w14:textId="42897877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Varón en sus 30s</w:t>
            </w:r>
          </w:p>
        </w:tc>
        <w:tc>
          <w:tcPr>
            <w:tcW w:w="2576" w:type="dxa"/>
            <w:hideMark/>
          </w:tcPr>
          <w:p w14:paraId="7B785039" w14:textId="6B900C69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Contacto cercano</w:t>
            </w:r>
          </w:p>
        </w:tc>
      </w:tr>
      <w:tr w:rsidR="00D966EB" w:rsidRPr="006232C9" w14:paraId="0A472667" w14:textId="77777777" w:rsidTr="00D22B4C">
        <w:trPr>
          <w:trHeight w:val="207"/>
        </w:trPr>
        <w:tc>
          <w:tcPr>
            <w:tcW w:w="1712" w:type="dxa"/>
            <w:hideMark/>
          </w:tcPr>
          <w:p w14:paraId="162B8F3E" w14:textId="77777777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proofErr w:type="spellStart"/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>Scotts</w:t>
            </w:r>
            <w:proofErr w:type="spellEnd"/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 xml:space="preserve"> Bluff</w:t>
            </w:r>
          </w:p>
        </w:tc>
        <w:tc>
          <w:tcPr>
            <w:tcW w:w="2290" w:type="dxa"/>
            <w:hideMark/>
          </w:tcPr>
          <w:p w14:paraId="20230276" w14:textId="43A4AA0C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Varón en sus 60s</w:t>
            </w:r>
          </w:p>
        </w:tc>
        <w:tc>
          <w:tcPr>
            <w:tcW w:w="2576" w:type="dxa"/>
            <w:hideMark/>
          </w:tcPr>
          <w:p w14:paraId="7A222089" w14:textId="7474392F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Contacto cercano</w:t>
            </w:r>
          </w:p>
        </w:tc>
      </w:tr>
      <w:tr w:rsidR="00D966EB" w:rsidRPr="006232C9" w14:paraId="748815A3" w14:textId="77777777" w:rsidTr="00D22B4C">
        <w:trPr>
          <w:trHeight w:val="64"/>
        </w:trPr>
        <w:tc>
          <w:tcPr>
            <w:tcW w:w="1712" w:type="dxa"/>
            <w:hideMark/>
          </w:tcPr>
          <w:p w14:paraId="6698EFFE" w14:textId="77777777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t>Sioux</w:t>
            </w:r>
          </w:p>
        </w:tc>
        <w:tc>
          <w:tcPr>
            <w:tcW w:w="2290" w:type="dxa"/>
            <w:hideMark/>
          </w:tcPr>
          <w:p w14:paraId="143BD46B" w14:textId="6601B1A7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Jovencito</w:t>
            </w:r>
          </w:p>
        </w:tc>
        <w:tc>
          <w:tcPr>
            <w:tcW w:w="2576" w:type="dxa"/>
            <w:hideMark/>
          </w:tcPr>
          <w:p w14:paraId="5650CAFC" w14:textId="7FBFCFCF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Contacto cercano</w:t>
            </w:r>
          </w:p>
        </w:tc>
      </w:tr>
      <w:tr w:rsidR="00D966EB" w:rsidRPr="006232C9" w14:paraId="7FDCEA00" w14:textId="77777777" w:rsidTr="00D22B4C">
        <w:trPr>
          <w:trHeight w:val="225"/>
        </w:trPr>
        <w:tc>
          <w:tcPr>
            <w:tcW w:w="1712" w:type="dxa"/>
            <w:hideMark/>
          </w:tcPr>
          <w:p w14:paraId="23B3043B" w14:textId="77777777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b/>
                <w:bCs/>
                <w:sz w:val="24"/>
                <w:szCs w:val="24"/>
                <w:lang w:val="es-MX"/>
              </w:rPr>
              <w:lastRenderedPageBreak/>
              <w:t>Sioux</w:t>
            </w:r>
          </w:p>
        </w:tc>
        <w:tc>
          <w:tcPr>
            <w:tcW w:w="2290" w:type="dxa"/>
            <w:hideMark/>
          </w:tcPr>
          <w:p w14:paraId="25B60235" w14:textId="6E095A62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Jovencito</w:t>
            </w:r>
          </w:p>
        </w:tc>
        <w:tc>
          <w:tcPr>
            <w:tcW w:w="2576" w:type="dxa"/>
            <w:hideMark/>
          </w:tcPr>
          <w:p w14:paraId="527F7CA0" w14:textId="5A115E19" w:rsidR="00D966EB" w:rsidRPr="006232C9" w:rsidRDefault="00D966EB" w:rsidP="00D966EB">
            <w:pPr>
              <w:rPr>
                <w:rFonts w:cstheme="minorHAnsi"/>
                <w:sz w:val="24"/>
                <w:szCs w:val="24"/>
                <w:lang w:val="es-MX"/>
              </w:rPr>
            </w:pPr>
            <w:r w:rsidRPr="006232C9">
              <w:rPr>
                <w:rFonts w:cstheme="minorHAnsi"/>
                <w:sz w:val="24"/>
                <w:szCs w:val="24"/>
                <w:lang w:val="es-MX"/>
              </w:rPr>
              <w:t>Contacto cercano</w:t>
            </w:r>
          </w:p>
        </w:tc>
      </w:tr>
    </w:tbl>
    <w:p w14:paraId="2CC4B466" w14:textId="77777777" w:rsidR="00CA300F" w:rsidRPr="006232C9" w:rsidRDefault="00CA300F" w:rsidP="00993DD5">
      <w:pPr>
        <w:spacing w:after="0" w:line="240" w:lineRule="auto"/>
        <w:rPr>
          <w:rFonts w:cstheme="minorHAnsi"/>
          <w:sz w:val="24"/>
          <w:szCs w:val="24"/>
          <w:lang w:val="es-MX"/>
        </w:rPr>
      </w:pPr>
    </w:p>
    <w:p w14:paraId="13D4B7AC" w14:textId="0F371503" w:rsidR="00A443F7" w:rsidRPr="006232C9" w:rsidRDefault="00D966EB" w:rsidP="006232C9">
      <w:pPr>
        <w:rPr>
          <w:rFonts w:eastAsia="Times New Roman" w:cs="Calibri"/>
          <w:sz w:val="24"/>
          <w:szCs w:val="24"/>
          <w:lang w:val="es-MX"/>
        </w:rPr>
      </w:pPr>
      <w:bookmarkStart w:id="2" w:name="_Hlk43798481"/>
      <w:r w:rsidRPr="006232C9">
        <w:rPr>
          <w:rFonts w:eastAsia="Times New Roman" w:cs="Calibri"/>
          <w:sz w:val="24"/>
          <w:szCs w:val="24"/>
          <w:lang w:val="es-MX"/>
        </w:rPr>
        <w:t>Contacto cercano y exposición se definen como por lo menos 15 minutos, a menos de seis pies de distancia. No hay ubicaciones de propagación comunitaria identificadas. Las investigaciones están en camino, todos los contactos cercanos serán puestos en cuarentena y monitoreados dos veces al día por oficiales del distrito de salud por síntomas de respiración y fiebre.</w:t>
      </w:r>
      <w:bookmarkEnd w:id="2"/>
    </w:p>
    <w:p w14:paraId="5F6CD3B3" w14:textId="74C5E973" w:rsidR="00BB63CA" w:rsidRPr="006232C9" w:rsidRDefault="00DF63A2" w:rsidP="00993DD5">
      <w:pPr>
        <w:spacing w:after="0" w:line="240" w:lineRule="auto"/>
        <w:rPr>
          <w:rFonts w:cstheme="minorHAnsi"/>
          <w:sz w:val="24"/>
          <w:szCs w:val="24"/>
        </w:rPr>
      </w:pPr>
      <w:r w:rsidRPr="006232C9">
        <w:rPr>
          <w:rFonts w:cstheme="minorHAnsi"/>
          <w:sz w:val="24"/>
          <w:szCs w:val="24"/>
        </w:rPr>
        <w:t>One</w:t>
      </w:r>
      <w:r w:rsidR="0098486B" w:rsidRPr="006232C9">
        <w:rPr>
          <w:rFonts w:cstheme="minorHAnsi"/>
          <w:sz w:val="24"/>
          <w:szCs w:val="24"/>
        </w:rPr>
        <w:t xml:space="preserve"> case</w:t>
      </w:r>
      <w:r w:rsidRPr="006232C9">
        <w:rPr>
          <w:rFonts w:cstheme="minorHAnsi"/>
          <w:sz w:val="24"/>
          <w:szCs w:val="24"/>
        </w:rPr>
        <w:t xml:space="preserve"> has</w:t>
      </w:r>
      <w:r w:rsidR="0098486B" w:rsidRPr="006232C9">
        <w:rPr>
          <w:rFonts w:cstheme="minorHAnsi"/>
          <w:sz w:val="24"/>
          <w:szCs w:val="24"/>
        </w:rPr>
        <w:t xml:space="preserve"> been deemed recovered</w:t>
      </w:r>
      <w:r w:rsidRPr="006232C9">
        <w:rPr>
          <w:rFonts w:cstheme="minorHAnsi"/>
          <w:sz w:val="24"/>
          <w:szCs w:val="24"/>
        </w:rPr>
        <w:t xml:space="preserve"> in Morrill County </w:t>
      </w:r>
      <w:r w:rsidR="0098486B" w:rsidRPr="006232C9">
        <w:rPr>
          <w:rFonts w:cstheme="minorHAnsi"/>
          <w:sz w:val="24"/>
          <w:szCs w:val="24"/>
        </w:rPr>
        <w:t>bringing the total recoveries to 1</w:t>
      </w:r>
      <w:r w:rsidR="000138B7" w:rsidRPr="006232C9">
        <w:rPr>
          <w:rFonts w:cstheme="minorHAnsi"/>
          <w:sz w:val="24"/>
          <w:szCs w:val="24"/>
        </w:rPr>
        <w:t>6</w:t>
      </w:r>
      <w:r w:rsidRPr="006232C9">
        <w:rPr>
          <w:rFonts w:cstheme="minorHAnsi"/>
          <w:sz w:val="24"/>
          <w:szCs w:val="24"/>
        </w:rPr>
        <w:t>6</w:t>
      </w:r>
      <w:r w:rsidR="0098486B" w:rsidRPr="006232C9">
        <w:rPr>
          <w:rFonts w:cstheme="minorHAnsi"/>
          <w:sz w:val="24"/>
          <w:szCs w:val="24"/>
        </w:rPr>
        <w:t>.</w:t>
      </w:r>
    </w:p>
    <w:p w14:paraId="0E68711F" w14:textId="706B1572" w:rsidR="00DF63A2" w:rsidRPr="006232C9" w:rsidRDefault="00DF63A2" w:rsidP="005B1F97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14:paraId="63CB2792" w14:textId="67EF6787" w:rsidR="00D966EB" w:rsidRPr="006232C9" w:rsidRDefault="00D966EB" w:rsidP="00D966EB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 xml:space="preserve">2 de </w:t>
      </w:r>
      <w:proofErr w:type="gramStart"/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Marzo</w:t>
      </w:r>
      <w:proofErr w:type="gramEnd"/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-25 de Junio del 2020</w:t>
      </w:r>
    </w:p>
    <w:p w14:paraId="03BA0234" w14:textId="3CF4EB37" w:rsidR="00D966EB" w:rsidRPr="006232C9" w:rsidRDefault="00D966EB" w:rsidP="00D966EB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proofErr w:type="gramStart"/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Total</w:t>
      </w:r>
      <w:proofErr w:type="gramEnd"/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 xml:space="preserve"> De Pruebas Completadas: 5,123</w:t>
      </w:r>
    </w:p>
    <w:p w14:paraId="11F34987" w14:textId="7C3CDDAE" w:rsidR="00D966EB" w:rsidRPr="006232C9" w:rsidRDefault="00D966EB" w:rsidP="00D966EB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Positivos: 267</w:t>
      </w:r>
    </w:p>
    <w:p w14:paraId="3D588235" w14:textId="226987D0" w:rsidR="00D966EB" w:rsidRPr="006232C9" w:rsidRDefault="00D966EB" w:rsidP="00D966EB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Índice Cumulativo de Positividad: 5.1%</w:t>
      </w:r>
    </w:p>
    <w:p w14:paraId="0787EDA5" w14:textId="257E5DB6" w:rsidR="00D966EB" w:rsidRPr="006232C9" w:rsidRDefault="00D966EB" w:rsidP="00D966EB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Recuperados: 166</w:t>
      </w:r>
    </w:p>
    <w:p w14:paraId="04B483E0" w14:textId="57477D82" w:rsidR="00D966EB" w:rsidRPr="006232C9" w:rsidRDefault="00D966EB" w:rsidP="00D966EB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Casos Activos: 98</w:t>
      </w:r>
    </w:p>
    <w:p w14:paraId="1C33CCF1" w14:textId="55299496" w:rsidR="00D966EB" w:rsidRPr="006232C9" w:rsidRDefault="00D966EB" w:rsidP="00D966EB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Hospitalizaciones Activas: 6</w:t>
      </w:r>
    </w:p>
    <w:p w14:paraId="0A4A059B" w14:textId="46FF3DB4" w:rsidR="00D966EB" w:rsidRPr="006232C9" w:rsidRDefault="00D966EB" w:rsidP="00D966EB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proofErr w:type="gramStart"/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Total</w:t>
      </w:r>
      <w:proofErr w:type="gramEnd"/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 xml:space="preserve"> Cumulativo de Hospitalizaciones: 32</w:t>
      </w:r>
    </w:p>
    <w:p w14:paraId="54C5CCCC" w14:textId="77777777" w:rsidR="00D966EB" w:rsidRPr="006232C9" w:rsidRDefault="00D966EB" w:rsidP="00D966EB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Fallecimientos: 3</w:t>
      </w:r>
    </w:p>
    <w:p w14:paraId="434E7E82" w14:textId="77777777" w:rsidR="00D966EB" w:rsidRPr="006232C9" w:rsidRDefault="00D966EB" w:rsidP="00D966EB">
      <w:pPr>
        <w:numPr>
          <w:ilvl w:val="1"/>
          <w:numId w:val="7"/>
        </w:num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Condado de Banner: 1 caso (recuperado)</w:t>
      </w:r>
    </w:p>
    <w:p w14:paraId="3558173F" w14:textId="77777777" w:rsidR="00D966EB" w:rsidRPr="006232C9" w:rsidRDefault="00D966EB" w:rsidP="00D966EB">
      <w:pPr>
        <w:numPr>
          <w:ilvl w:val="1"/>
          <w:numId w:val="7"/>
        </w:num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Condado de Box Butte: 3 casos (recuperados)</w:t>
      </w:r>
    </w:p>
    <w:p w14:paraId="0F809372" w14:textId="77777777" w:rsidR="00D966EB" w:rsidRPr="006232C9" w:rsidRDefault="00D966EB" w:rsidP="00D966EB">
      <w:pPr>
        <w:numPr>
          <w:ilvl w:val="1"/>
          <w:numId w:val="7"/>
        </w:num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Condado de Cheyenne: 19 casos (7 activos, 12 recuperados)</w:t>
      </w:r>
    </w:p>
    <w:p w14:paraId="52A541CC" w14:textId="77777777" w:rsidR="00D966EB" w:rsidRPr="006232C9" w:rsidRDefault="00D966EB" w:rsidP="00D966EB">
      <w:pPr>
        <w:numPr>
          <w:ilvl w:val="1"/>
          <w:numId w:val="7"/>
        </w:num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Condado de Dawes: 2 casos (1 activo, 1 recuperado)</w:t>
      </w:r>
    </w:p>
    <w:p w14:paraId="28DA1098" w14:textId="77777777" w:rsidR="00D966EB" w:rsidRPr="006232C9" w:rsidRDefault="00D966EB" w:rsidP="00D966EB">
      <w:pPr>
        <w:numPr>
          <w:ilvl w:val="1"/>
          <w:numId w:val="7"/>
        </w:num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Condado de Garden: 4 casos (recuperados)</w:t>
      </w:r>
    </w:p>
    <w:p w14:paraId="50BB56C2" w14:textId="70F934F2" w:rsidR="00D966EB" w:rsidRPr="006232C9" w:rsidRDefault="00D966EB" w:rsidP="00D966EB">
      <w:pPr>
        <w:numPr>
          <w:ilvl w:val="1"/>
          <w:numId w:val="7"/>
        </w:num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Condado de Kimball: 11 casos (1 activo, 10 recuperados)</w:t>
      </w:r>
    </w:p>
    <w:p w14:paraId="3DFC2B84" w14:textId="6142A700" w:rsidR="00D966EB" w:rsidRPr="006232C9" w:rsidRDefault="00D966EB" w:rsidP="00D966EB">
      <w:pPr>
        <w:numPr>
          <w:ilvl w:val="1"/>
          <w:numId w:val="7"/>
        </w:num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Condado de Morrill: 19 casos (8 activos, 11 recuperados)</w:t>
      </w:r>
    </w:p>
    <w:p w14:paraId="0E1E3508" w14:textId="74D79584" w:rsidR="00D966EB" w:rsidRPr="006232C9" w:rsidRDefault="00D966EB" w:rsidP="00D966EB">
      <w:pPr>
        <w:numPr>
          <w:ilvl w:val="1"/>
          <w:numId w:val="7"/>
        </w:num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 xml:space="preserve">Condado de </w:t>
      </w:r>
      <w:proofErr w:type="spellStart"/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Scotts</w:t>
      </w:r>
      <w:proofErr w:type="spellEnd"/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 xml:space="preserve"> Bluff: 203 Casos (76 activos, 124 recuperados, 3 fallecidos)</w:t>
      </w:r>
    </w:p>
    <w:p w14:paraId="6EB15A6D" w14:textId="43BCA071" w:rsidR="00D966EB" w:rsidRPr="00D22B4C" w:rsidRDefault="00D966EB" w:rsidP="00D22B4C">
      <w:pPr>
        <w:numPr>
          <w:ilvl w:val="1"/>
          <w:numId w:val="7"/>
        </w:numPr>
        <w:spacing w:after="0" w:line="240" w:lineRule="auto"/>
        <w:rPr>
          <w:rFonts w:eastAsia="Times New Roman" w:cstheme="minorHAnsi"/>
          <w:b/>
          <w:bCs/>
          <w:sz w:val="24"/>
          <w:szCs w:val="24"/>
          <w:lang w:val="es-MX"/>
        </w:rPr>
      </w:pP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>Condado de Sioux:</w:t>
      </w:r>
      <w:r w:rsidR="005B1F97" w:rsidRPr="006232C9">
        <w:rPr>
          <w:rFonts w:eastAsia="Times New Roman" w:cstheme="minorHAnsi"/>
          <w:b/>
          <w:bCs/>
          <w:sz w:val="24"/>
          <w:szCs w:val="24"/>
          <w:lang w:val="es-MX"/>
        </w:rPr>
        <w:t xml:space="preserve"> 5</w:t>
      </w: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 xml:space="preserve"> caso</w:t>
      </w:r>
      <w:r w:rsidR="005B1F97" w:rsidRPr="006232C9">
        <w:rPr>
          <w:rFonts w:eastAsia="Times New Roman" w:cstheme="minorHAnsi"/>
          <w:b/>
          <w:bCs/>
          <w:sz w:val="24"/>
          <w:szCs w:val="24"/>
          <w:lang w:val="es-MX"/>
        </w:rPr>
        <w:t>s</w:t>
      </w:r>
      <w:r w:rsidRPr="006232C9">
        <w:rPr>
          <w:rFonts w:eastAsia="Times New Roman" w:cstheme="minorHAnsi"/>
          <w:b/>
          <w:bCs/>
          <w:sz w:val="24"/>
          <w:szCs w:val="24"/>
          <w:lang w:val="es-MX"/>
        </w:rPr>
        <w:t xml:space="preserve"> (activos)</w:t>
      </w:r>
    </w:p>
    <w:p w14:paraId="33B90FAE" w14:textId="77777777" w:rsidR="00D22B4C" w:rsidRDefault="00D22B4C" w:rsidP="00D966EB">
      <w:pPr>
        <w:pStyle w:val="NormalWeb"/>
        <w:spacing w:before="0" w:beforeAutospacing="0" w:after="0" w:afterAutospacing="0" w:line="288" w:lineRule="atLeast"/>
        <w:rPr>
          <w:rFonts w:ascii="Calibri" w:hAnsi="Calibri" w:cs="Calibri"/>
          <w:color w:val="000000"/>
          <w:lang w:val="es-MX"/>
        </w:rPr>
      </w:pPr>
    </w:p>
    <w:p w14:paraId="24E6E7BC" w14:textId="3663F4F4" w:rsidR="00D966EB" w:rsidRPr="006232C9" w:rsidRDefault="00D966EB" w:rsidP="00D966EB">
      <w:pPr>
        <w:pStyle w:val="NormalWeb"/>
        <w:spacing w:before="0" w:beforeAutospacing="0" w:after="0" w:afterAutospacing="0" w:line="288" w:lineRule="atLeast"/>
        <w:rPr>
          <w:rFonts w:ascii="Calibri" w:hAnsi="Calibri" w:cs="Calibri"/>
          <w:color w:val="000000"/>
          <w:lang w:val="es-MX"/>
        </w:rPr>
      </w:pPr>
      <w:r w:rsidRPr="006232C9">
        <w:rPr>
          <w:rFonts w:ascii="Calibri" w:hAnsi="Calibri" w:cs="Calibri"/>
          <w:color w:val="000000"/>
          <w:lang w:val="es-MX"/>
        </w:rPr>
        <w:t>El Departamento de Salud Pública del Panhandle, los Administradores de Emergencia de las Regiones 21,22, y 23, y el Departamento de Salud Pública del Condado están trabajando como un comando unificado en esta situación en evolución. Avances esenciales serán comunicados con regularidad al público y a los socios comunitarios.  </w:t>
      </w:r>
    </w:p>
    <w:p w14:paraId="4954CC92" w14:textId="77777777" w:rsidR="00D966EB" w:rsidRPr="006232C9" w:rsidRDefault="00D966EB" w:rsidP="00D966EB">
      <w:pPr>
        <w:pStyle w:val="NormalWeb"/>
        <w:spacing w:before="0" w:beforeAutospacing="0" w:after="0" w:afterAutospacing="0" w:line="288" w:lineRule="atLeast"/>
        <w:ind w:left="360"/>
        <w:rPr>
          <w:color w:val="000000"/>
          <w:lang w:val="es-MX"/>
        </w:rPr>
      </w:pPr>
    </w:p>
    <w:p w14:paraId="5538DC7F" w14:textId="77777777" w:rsidR="00D966EB" w:rsidRPr="006232C9" w:rsidRDefault="00D966EB" w:rsidP="00D966EB">
      <w:pPr>
        <w:pStyle w:val="NormalWeb"/>
        <w:spacing w:before="0" w:beforeAutospacing="0" w:after="0" w:afterAutospacing="0" w:line="288" w:lineRule="atLeast"/>
        <w:rPr>
          <w:rFonts w:ascii="Calibri" w:hAnsi="Calibri" w:cs="Calibri"/>
          <w:color w:val="000000"/>
          <w:lang w:val="es-MX"/>
        </w:rPr>
      </w:pPr>
      <w:r w:rsidRPr="006232C9">
        <w:rPr>
          <w:rFonts w:ascii="Calibri" w:hAnsi="Calibri" w:cs="Calibri"/>
          <w:color w:val="000000"/>
          <w:lang w:val="es-MX"/>
        </w:rPr>
        <w:t xml:space="preserve">Para la información más reciente de la CDC, visite. </w:t>
      </w:r>
      <w:hyperlink r:id="rId10" w:history="1">
        <w:r w:rsidRPr="006232C9">
          <w:rPr>
            <w:rStyle w:val="Hyperlink"/>
            <w:rFonts w:ascii="Calibri" w:hAnsi="Calibri" w:cs="Calibri"/>
            <w:lang w:val="es-MX"/>
          </w:rPr>
          <w:t>https://www.cdc.gov/coronavirus/2019-ncov/index.html</w:t>
        </w:r>
      </w:hyperlink>
      <w:r w:rsidRPr="006232C9">
        <w:rPr>
          <w:rFonts w:ascii="Calibri" w:hAnsi="Calibri" w:cs="Calibri"/>
          <w:color w:val="000000"/>
          <w:lang w:val="es-MX"/>
        </w:rPr>
        <w:t>.</w:t>
      </w:r>
    </w:p>
    <w:p w14:paraId="016FDDB7" w14:textId="77777777" w:rsidR="00D966EB" w:rsidRPr="006232C9" w:rsidRDefault="00D966EB" w:rsidP="00D966EB">
      <w:pPr>
        <w:pStyle w:val="NormalWeb"/>
        <w:spacing w:before="0" w:beforeAutospacing="0" w:after="0" w:afterAutospacing="0" w:line="288" w:lineRule="atLeast"/>
        <w:ind w:left="360"/>
        <w:rPr>
          <w:color w:val="000000"/>
          <w:lang w:val="es-MX"/>
        </w:rPr>
      </w:pPr>
    </w:p>
    <w:p w14:paraId="418803C8" w14:textId="4419073A" w:rsidR="00672209" w:rsidRPr="006232C9" w:rsidRDefault="00D966EB" w:rsidP="006232C9">
      <w:pPr>
        <w:pStyle w:val="NormalWeb"/>
        <w:spacing w:before="0" w:beforeAutospacing="0" w:after="0" w:afterAutospacing="0" w:line="288" w:lineRule="atLeast"/>
        <w:rPr>
          <w:color w:val="000000"/>
          <w:lang w:val="es-MX"/>
        </w:rPr>
      </w:pPr>
      <w:r w:rsidRPr="006232C9">
        <w:rPr>
          <w:rFonts w:ascii="Calibri" w:hAnsi="Calibri" w:cs="Calibri"/>
          <w:color w:val="000000"/>
          <w:lang w:val="es-MX"/>
        </w:rPr>
        <w:t xml:space="preserve">El Distrito de Salud Pública del Panhandle está trabajando en conjunto para mejorar la salud, seguridad y calidad de vida de todos los que viven, aprenden, trabajan y juegan en el Panhandle. Nuestra visión es de que seamos una Comunidad del Panhandle más saludable y segura. Visite nuestra </w:t>
      </w:r>
      <w:proofErr w:type="spellStart"/>
      <w:r w:rsidRPr="006232C9">
        <w:rPr>
          <w:rFonts w:ascii="Calibri" w:hAnsi="Calibri" w:cs="Calibri"/>
          <w:color w:val="000000"/>
          <w:lang w:val="es-MX"/>
        </w:rPr>
        <w:t>pagina</w:t>
      </w:r>
      <w:proofErr w:type="spellEnd"/>
      <w:r w:rsidRPr="006232C9">
        <w:rPr>
          <w:rFonts w:ascii="Calibri" w:hAnsi="Calibri" w:cs="Calibri"/>
          <w:color w:val="000000"/>
          <w:lang w:val="es-MX"/>
        </w:rPr>
        <w:t xml:space="preserve"> web </w:t>
      </w:r>
      <w:hyperlink r:id="rId11" w:history="1">
        <w:r w:rsidRPr="006232C9">
          <w:rPr>
            <w:rStyle w:val="Hyperlink"/>
            <w:rFonts w:ascii="Calibri" w:hAnsi="Calibri" w:cs="Calibri"/>
            <w:lang w:val="es-MX"/>
          </w:rPr>
          <w:t>www.pphd.org</w:t>
        </w:r>
      </w:hyperlink>
      <w:r w:rsidRPr="006232C9">
        <w:rPr>
          <w:rFonts w:ascii="Calibri" w:hAnsi="Calibri" w:cs="Calibri"/>
          <w:color w:val="000000"/>
          <w:lang w:val="es-MX"/>
        </w:rPr>
        <w:t>.</w:t>
      </w:r>
    </w:p>
    <w:sectPr w:rsidR="00672209" w:rsidRPr="006232C9" w:rsidSect="00EF34D2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31BCE"/>
    <w:multiLevelType w:val="hybridMultilevel"/>
    <w:tmpl w:val="A45CE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7645A1"/>
    <w:multiLevelType w:val="hybridMultilevel"/>
    <w:tmpl w:val="C4021900"/>
    <w:lvl w:ilvl="0" w:tplc="76120C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2C3312">
      <w:numFmt w:val="none"/>
      <w:lvlText w:val=""/>
      <w:lvlJc w:val="left"/>
      <w:pPr>
        <w:tabs>
          <w:tab w:val="num" w:pos="360"/>
        </w:tabs>
      </w:pPr>
    </w:lvl>
    <w:lvl w:ilvl="2" w:tplc="BAA274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223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A48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F814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F8E5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E0AF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BAE1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E457EC8"/>
    <w:multiLevelType w:val="hybridMultilevel"/>
    <w:tmpl w:val="32DCA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0183A"/>
    <w:multiLevelType w:val="hybridMultilevel"/>
    <w:tmpl w:val="27C28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B129D1"/>
    <w:multiLevelType w:val="hybridMultilevel"/>
    <w:tmpl w:val="F710CEEA"/>
    <w:lvl w:ilvl="0" w:tplc="A54A82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6CEDD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2A2C35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248FA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D1EA5F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2CCB49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53E84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20E897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68050D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29FA2600"/>
    <w:multiLevelType w:val="hybridMultilevel"/>
    <w:tmpl w:val="2E283054"/>
    <w:lvl w:ilvl="0" w:tplc="7778B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32EC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2497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9298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EE2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B2A4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DA5A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E48E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644C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F73195C"/>
    <w:multiLevelType w:val="hybridMultilevel"/>
    <w:tmpl w:val="30883C8C"/>
    <w:lvl w:ilvl="0" w:tplc="41E669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8403E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B42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AE86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9E45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466AC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66FA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32A2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3445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15F58DA"/>
    <w:multiLevelType w:val="hybridMultilevel"/>
    <w:tmpl w:val="D1C2B754"/>
    <w:lvl w:ilvl="0" w:tplc="80ACE5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4C1D9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F6A6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C6D9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8212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90B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7677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0670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D0F5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3576865"/>
    <w:multiLevelType w:val="hybridMultilevel"/>
    <w:tmpl w:val="919C9618"/>
    <w:lvl w:ilvl="0" w:tplc="7CA42A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D216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88E2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A630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6874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7E81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CEB6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A2C5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8E35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36D409D"/>
    <w:multiLevelType w:val="hybridMultilevel"/>
    <w:tmpl w:val="21FC4C26"/>
    <w:lvl w:ilvl="0" w:tplc="DF042A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D0ECE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E84D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AE22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024F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781D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16BE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2A16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AAEC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7F475A2"/>
    <w:multiLevelType w:val="hybridMultilevel"/>
    <w:tmpl w:val="792AC582"/>
    <w:lvl w:ilvl="0" w:tplc="773E26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E48954">
      <w:numFmt w:val="none"/>
      <w:lvlText w:val=""/>
      <w:lvlJc w:val="left"/>
      <w:pPr>
        <w:tabs>
          <w:tab w:val="num" w:pos="360"/>
        </w:tabs>
      </w:pPr>
    </w:lvl>
    <w:lvl w:ilvl="2" w:tplc="F5BCCB86">
      <w:numFmt w:val="none"/>
      <w:lvlText w:val=""/>
      <w:lvlJc w:val="left"/>
      <w:pPr>
        <w:tabs>
          <w:tab w:val="num" w:pos="360"/>
        </w:tabs>
      </w:pPr>
    </w:lvl>
    <w:lvl w:ilvl="3" w:tplc="87A0A22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B6AD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52A6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0A21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C6D4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00F5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A4429CF"/>
    <w:multiLevelType w:val="hybridMultilevel"/>
    <w:tmpl w:val="401E4BCC"/>
    <w:lvl w:ilvl="0" w:tplc="695C65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38505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A8CF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7242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16C7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7E81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0A45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7CAD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7E33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A714B17"/>
    <w:multiLevelType w:val="hybridMultilevel"/>
    <w:tmpl w:val="FD02C6B0"/>
    <w:lvl w:ilvl="0" w:tplc="C1B6F1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68C05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F2E1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68AC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1631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9875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70AB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728E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E4EE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BC940C5"/>
    <w:multiLevelType w:val="hybridMultilevel"/>
    <w:tmpl w:val="0560769A"/>
    <w:lvl w:ilvl="0" w:tplc="5D90F9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5C7AA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C67E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CE49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F000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8057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6672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7C9C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FC2D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C506E40"/>
    <w:multiLevelType w:val="hybridMultilevel"/>
    <w:tmpl w:val="B8B21D84"/>
    <w:lvl w:ilvl="0" w:tplc="D23CF7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D899E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EDC6D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427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611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72CA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DEF7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AEA6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367D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C800782"/>
    <w:multiLevelType w:val="hybridMultilevel"/>
    <w:tmpl w:val="569E83E0"/>
    <w:lvl w:ilvl="0" w:tplc="AE8EE9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0DE113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D1640C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87CC83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6C6348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AAA8BC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7A6AAE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60FA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A3E48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7D2953BE"/>
    <w:multiLevelType w:val="hybridMultilevel"/>
    <w:tmpl w:val="CD026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08598B"/>
    <w:multiLevelType w:val="hybridMultilevel"/>
    <w:tmpl w:val="CF547E64"/>
    <w:lvl w:ilvl="0" w:tplc="49FCB2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A2B8C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D006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D0DE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86F4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76F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AC8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18EE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635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E671717"/>
    <w:multiLevelType w:val="hybridMultilevel"/>
    <w:tmpl w:val="E218524A"/>
    <w:lvl w:ilvl="0" w:tplc="442478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16C63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BE3D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8C7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3C20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80B5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CE84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16C6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7A9C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0"/>
  </w:num>
  <w:num w:numId="2">
    <w:abstractNumId w:val="2"/>
  </w:num>
  <w:num w:numId="3">
    <w:abstractNumId w:val="8"/>
  </w:num>
  <w:num w:numId="4">
    <w:abstractNumId w:val="3"/>
  </w:num>
  <w:num w:numId="5">
    <w:abstractNumId w:val="13"/>
  </w:num>
  <w:num w:numId="6">
    <w:abstractNumId w:val="11"/>
  </w:num>
  <w:num w:numId="7">
    <w:abstractNumId w:val="9"/>
  </w:num>
  <w:num w:numId="8">
    <w:abstractNumId w:val="14"/>
  </w:num>
  <w:num w:numId="9">
    <w:abstractNumId w:val="0"/>
  </w:num>
  <w:num w:numId="10">
    <w:abstractNumId w:val="14"/>
  </w:num>
  <w:num w:numId="11">
    <w:abstractNumId w:val="5"/>
  </w:num>
  <w:num w:numId="12">
    <w:abstractNumId w:val="16"/>
  </w:num>
  <w:num w:numId="13">
    <w:abstractNumId w:val="12"/>
  </w:num>
  <w:num w:numId="14">
    <w:abstractNumId w:val="18"/>
  </w:num>
  <w:num w:numId="15">
    <w:abstractNumId w:val="1"/>
  </w:num>
  <w:num w:numId="16">
    <w:abstractNumId w:val="6"/>
  </w:num>
  <w:num w:numId="17">
    <w:abstractNumId w:val="7"/>
  </w:num>
  <w:num w:numId="18">
    <w:abstractNumId w:val="17"/>
  </w:num>
  <w:num w:numId="19">
    <w:abstractNumId w:val="15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zc1sDQxMTcxM7JU0lEKTi0uzszPAykwqQUA+yA0jywAAAA="/>
  </w:docVars>
  <w:rsids>
    <w:rsidRoot w:val="00672209"/>
    <w:rsid w:val="000138B7"/>
    <w:rsid w:val="00025AE5"/>
    <w:rsid w:val="0002684F"/>
    <w:rsid w:val="00045154"/>
    <w:rsid w:val="00051B07"/>
    <w:rsid w:val="00067732"/>
    <w:rsid w:val="000802AA"/>
    <w:rsid w:val="000B2049"/>
    <w:rsid w:val="000C41D7"/>
    <w:rsid w:val="00141D54"/>
    <w:rsid w:val="0015022E"/>
    <w:rsid w:val="0015428A"/>
    <w:rsid w:val="00156BDA"/>
    <w:rsid w:val="0016611D"/>
    <w:rsid w:val="00177F5F"/>
    <w:rsid w:val="001916B5"/>
    <w:rsid w:val="001A302B"/>
    <w:rsid w:val="001A7920"/>
    <w:rsid w:val="001C2150"/>
    <w:rsid w:val="001C2C24"/>
    <w:rsid w:val="001D06F0"/>
    <w:rsid w:val="001F02EF"/>
    <w:rsid w:val="00205D88"/>
    <w:rsid w:val="002243AB"/>
    <w:rsid w:val="002662AC"/>
    <w:rsid w:val="002738C0"/>
    <w:rsid w:val="002752A6"/>
    <w:rsid w:val="002C08FB"/>
    <w:rsid w:val="002C4F25"/>
    <w:rsid w:val="002C5409"/>
    <w:rsid w:val="002E059D"/>
    <w:rsid w:val="002E6A78"/>
    <w:rsid w:val="00323C10"/>
    <w:rsid w:val="00341DB4"/>
    <w:rsid w:val="00345197"/>
    <w:rsid w:val="003714A2"/>
    <w:rsid w:val="003B45AC"/>
    <w:rsid w:val="003D404C"/>
    <w:rsid w:val="003E56A7"/>
    <w:rsid w:val="003F3128"/>
    <w:rsid w:val="00443FBB"/>
    <w:rsid w:val="004570A3"/>
    <w:rsid w:val="004A435E"/>
    <w:rsid w:val="004B64C1"/>
    <w:rsid w:val="004C355D"/>
    <w:rsid w:val="004E4254"/>
    <w:rsid w:val="004F09BE"/>
    <w:rsid w:val="00531332"/>
    <w:rsid w:val="00553867"/>
    <w:rsid w:val="005738FD"/>
    <w:rsid w:val="00594DC6"/>
    <w:rsid w:val="005A632F"/>
    <w:rsid w:val="005B1F97"/>
    <w:rsid w:val="005D2FB2"/>
    <w:rsid w:val="005E4ACA"/>
    <w:rsid w:val="006040AB"/>
    <w:rsid w:val="00607DFC"/>
    <w:rsid w:val="006232C9"/>
    <w:rsid w:val="00635C4E"/>
    <w:rsid w:val="0065188E"/>
    <w:rsid w:val="00667B30"/>
    <w:rsid w:val="00672209"/>
    <w:rsid w:val="006735ED"/>
    <w:rsid w:val="00696AFB"/>
    <w:rsid w:val="006A1E51"/>
    <w:rsid w:val="00701876"/>
    <w:rsid w:val="00717250"/>
    <w:rsid w:val="00722047"/>
    <w:rsid w:val="00743FE8"/>
    <w:rsid w:val="0075639A"/>
    <w:rsid w:val="00794372"/>
    <w:rsid w:val="007C5872"/>
    <w:rsid w:val="007F7E4D"/>
    <w:rsid w:val="00800F9C"/>
    <w:rsid w:val="00805E36"/>
    <w:rsid w:val="00822FD2"/>
    <w:rsid w:val="00833604"/>
    <w:rsid w:val="00844578"/>
    <w:rsid w:val="00846CBB"/>
    <w:rsid w:val="00851AC8"/>
    <w:rsid w:val="00863AB8"/>
    <w:rsid w:val="008841D0"/>
    <w:rsid w:val="0088464E"/>
    <w:rsid w:val="00895897"/>
    <w:rsid w:val="008C0476"/>
    <w:rsid w:val="008C4997"/>
    <w:rsid w:val="008C7F8E"/>
    <w:rsid w:val="008E1863"/>
    <w:rsid w:val="008E67B1"/>
    <w:rsid w:val="00907F84"/>
    <w:rsid w:val="00912B1D"/>
    <w:rsid w:val="009250BD"/>
    <w:rsid w:val="00936BB0"/>
    <w:rsid w:val="00944CAB"/>
    <w:rsid w:val="009628DE"/>
    <w:rsid w:val="0096335F"/>
    <w:rsid w:val="00964618"/>
    <w:rsid w:val="009651C4"/>
    <w:rsid w:val="0098486B"/>
    <w:rsid w:val="0099209E"/>
    <w:rsid w:val="00993DD5"/>
    <w:rsid w:val="009A2C0B"/>
    <w:rsid w:val="009B52EE"/>
    <w:rsid w:val="009C6B38"/>
    <w:rsid w:val="009D08EF"/>
    <w:rsid w:val="009F29B4"/>
    <w:rsid w:val="009F4BDD"/>
    <w:rsid w:val="00A11210"/>
    <w:rsid w:val="00A20B3C"/>
    <w:rsid w:val="00A33477"/>
    <w:rsid w:val="00A443F7"/>
    <w:rsid w:val="00A44D1D"/>
    <w:rsid w:val="00A55D89"/>
    <w:rsid w:val="00A56FDB"/>
    <w:rsid w:val="00A84E50"/>
    <w:rsid w:val="00A97E73"/>
    <w:rsid w:val="00AE050A"/>
    <w:rsid w:val="00AF2B5D"/>
    <w:rsid w:val="00B02B5E"/>
    <w:rsid w:val="00B1160B"/>
    <w:rsid w:val="00B400B1"/>
    <w:rsid w:val="00B56FB1"/>
    <w:rsid w:val="00B875EE"/>
    <w:rsid w:val="00BA2F2D"/>
    <w:rsid w:val="00BB63CA"/>
    <w:rsid w:val="00BF3117"/>
    <w:rsid w:val="00BF4670"/>
    <w:rsid w:val="00C0215B"/>
    <w:rsid w:val="00C20215"/>
    <w:rsid w:val="00C255C5"/>
    <w:rsid w:val="00C25E21"/>
    <w:rsid w:val="00C54BF4"/>
    <w:rsid w:val="00C81275"/>
    <w:rsid w:val="00CA300F"/>
    <w:rsid w:val="00CA3E64"/>
    <w:rsid w:val="00CB7B69"/>
    <w:rsid w:val="00CC77DA"/>
    <w:rsid w:val="00CF72EE"/>
    <w:rsid w:val="00D01834"/>
    <w:rsid w:val="00D07B89"/>
    <w:rsid w:val="00D22B4C"/>
    <w:rsid w:val="00D339A5"/>
    <w:rsid w:val="00D40A80"/>
    <w:rsid w:val="00D42474"/>
    <w:rsid w:val="00D563B1"/>
    <w:rsid w:val="00D635EE"/>
    <w:rsid w:val="00D64F7A"/>
    <w:rsid w:val="00D80B49"/>
    <w:rsid w:val="00D829AC"/>
    <w:rsid w:val="00D966EB"/>
    <w:rsid w:val="00DA0E50"/>
    <w:rsid w:val="00DB6020"/>
    <w:rsid w:val="00DC10F3"/>
    <w:rsid w:val="00DF63A2"/>
    <w:rsid w:val="00E063C8"/>
    <w:rsid w:val="00E56E88"/>
    <w:rsid w:val="00E635AF"/>
    <w:rsid w:val="00EB5B01"/>
    <w:rsid w:val="00ED64F0"/>
    <w:rsid w:val="00EE1A38"/>
    <w:rsid w:val="00EF34D2"/>
    <w:rsid w:val="00EF4390"/>
    <w:rsid w:val="00F001F9"/>
    <w:rsid w:val="00F04774"/>
    <w:rsid w:val="00F23ED5"/>
    <w:rsid w:val="00F26A42"/>
    <w:rsid w:val="00F335E8"/>
    <w:rsid w:val="00F5311B"/>
    <w:rsid w:val="00F95D39"/>
    <w:rsid w:val="00FC1D9B"/>
    <w:rsid w:val="00FC524A"/>
    <w:rsid w:val="00FC59F5"/>
    <w:rsid w:val="00FD5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A73F8"/>
  <w15:chartTrackingRefBased/>
  <w15:docId w15:val="{D568C1F9-ED27-4F88-9C25-158DC51BE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55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55C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4DC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451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Light">
    <w:name w:val="Grid Table Light"/>
    <w:basedOn w:val="TableNormal"/>
    <w:uiPriority w:val="40"/>
    <w:rsid w:val="0006773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0677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F23E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F23ED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A30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2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72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83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08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7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3698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390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49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76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83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3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52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71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520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790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83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07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805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96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21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29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326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54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9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45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7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0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946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099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5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22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30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98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083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2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8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62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37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8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44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802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799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753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759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5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2501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014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537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88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90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2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9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6975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1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19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8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325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0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38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217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29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5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69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079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51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80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88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2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69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49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418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853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35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15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46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4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34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1994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743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384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52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9011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43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91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090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631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275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64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735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8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7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351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6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50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2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102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676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0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hhs.ne.gov/Pages/covid-19-community-cares.aspx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mailto:kengel@pphd.or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pphd.org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cdc.gov/coronavirus/2019-ncov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inyurl.com/y7msahz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C65DF2-C654-4F0E-ABCF-698AEBF6A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2</Words>
  <Characters>3383</Characters>
  <Application>Microsoft Office Word</Application>
  <DocSecurity>0</DocSecurity>
  <Lines>8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Engel</dc:creator>
  <cp:keywords/>
  <dc:description/>
  <cp:lastModifiedBy>Tabi Prochazka</cp:lastModifiedBy>
  <cp:revision>2</cp:revision>
  <dcterms:created xsi:type="dcterms:W3CDTF">2020-06-26T17:34:00Z</dcterms:created>
  <dcterms:modified xsi:type="dcterms:W3CDTF">2020-06-26T17:34:00Z</dcterms:modified>
</cp:coreProperties>
</file>